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Aggregate Bo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5E5DAB7" w:rsidR="00661C78" w:rsidRDefault="006C04CE">
      <w:r>
        <w:rPr>
          <w:noProof/>
        </w:rPr>
        <w:drawing>
          <wp:inline distT="0" distB="0" distL="0" distR="0" wp14:anchorId="1E2BB0DB" wp14:editId="388232D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6C04C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